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1C21" w:rsidRPr="00740E51" w:rsidRDefault="00E11B28" w:rsidP="00401C21">
      <w:pPr>
        <w:pStyle w:val="Caption"/>
        <w:keepNext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pplemental4</w:t>
      </w:r>
      <w:bookmarkStart w:id="0" w:name="_GoBack"/>
      <w:bookmarkEnd w:id="0"/>
      <w:r w:rsidR="00401C21" w:rsidRPr="00740E51">
        <w:rPr>
          <w:rFonts w:cstheme="minorHAnsi"/>
          <w:sz w:val="24"/>
          <w:szCs w:val="24"/>
        </w:rPr>
        <w:t>: Risk of bias assessment of included studies</w:t>
      </w:r>
    </w:p>
    <w:tbl>
      <w:tblPr>
        <w:tblStyle w:val="TableGrid"/>
        <w:tblW w:w="16510" w:type="dxa"/>
        <w:tblInd w:w="-1264" w:type="dxa"/>
        <w:tblLayout w:type="fixed"/>
        <w:tblLook w:val="04A0" w:firstRow="1" w:lastRow="0" w:firstColumn="1" w:lastColumn="0" w:noHBand="0" w:noVBand="1"/>
      </w:tblPr>
      <w:tblGrid>
        <w:gridCol w:w="2259"/>
        <w:gridCol w:w="2729"/>
        <w:gridCol w:w="1753"/>
        <w:gridCol w:w="2093"/>
        <w:gridCol w:w="1995"/>
        <w:gridCol w:w="2093"/>
        <w:gridCol w:w="1830"/>
        <w:gridCol w:w="1758"/>
      </w:tblGrid>
      <w:tr w:rsidR="00401C21" w:rsidRPr="00740E51" w:rsidTr="001F2CFB">
        <w:trPr>
          <w:trHeight w:val="440"/>
        </w:trPr>
        <w:tc>
          <w:tcPr>
            <w:tcW w:w="2259" w:type="dxa"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tudy</w:t>
            </w:r>
          </w:p>
        </w:tc>
        <w:tc>
          <w:tcPr>
            <w:tcW w:w="2729" w:type="dxa"/>
            <w:vAlign w:val="center"/>
            <w:hideMark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Representativeness </w:t>
            </w:r>
          </w:p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of the Population</w:t>
            </w:r>
          </w:p>
        </w:tc>
        <w:tc>
          <w:tcPr>
            <w:tcW w:w="1753" w:type="dxa"/>
            <w:vAlign w:val="center"/>
            <w:hideMark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election of</w:t>
            </w:r>
          </w:p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he Cohort</w:t>
            </w:r>
          </w:p>
        </w:tc>
        <w:tc>
          <w:tcPr>
            <w:tcW w:w="2093" w:type="dxa"/>
            <w:vAlign w:val="center"/>
            <w:hideMark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scertainment</w:t>
            </w:r>
          </w:p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of Exposure</w:t>
            </w:r>
          </w:p>
        </w:tc>
        <w:tc>
          <w:tcPr>
            <w:tcW w:w="1995" w:type="dxa"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mparability</w:t>
            </w:r>
          </w:p>
        </w:tc>
        <w:tc>
          <w:tcPr>
            <w:tcW w:w="2093" w:type="dxa"/>
            <w:vAlign w:val="center"/>
            <w:hideMark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scertainment</w:t>
            </w:r>
          </w:p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of Outcome</w:t>
            </w:r>
          </w:p>
        </w:tc>
        <w:tc>
          <w:tcPr>
            <w:tcW w:w="1830" w:type="dxa"/>
            <w:vAlign w:val="center"/>
            <w:hideMark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dequacy</w:t>
            </w:r>
          </w:p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of Follow Up</w:t>
            </w:r>
          </w:p>
        </w:tc>
        <w:tc>
          <w:tcPr>
            <w:tcW w:w="1758" w:type="dxa"/>
            <w:vAlign w:val="center"/>
            <w:hideMark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Overall Risk</w:t>
            </w:r>
          </w:p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of Bias</w:t>
            </w:r>
          </w:p>
        </w:tc>
      </w:tr>
      <w:tr w:rsidR="00401C21" w:rsidRPr="00740E51" w:rsidTr="001F2CFB">
        <w:trPr>
          <w:trHeight w:val="300"/>
        </w:trPr>
        <w:tc>
          <w:tcPr>
            <w:tcW w:w="2259" w:type="dxa"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Mahadeva</w:t>
            </w:r>
            <w:proofErr w:type="spellEnd"/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, 2002</w:t>
            </w:r>
          </w:p>
        </w:tc>
        <w:tc>
          <w:tcPr>
            <w:tcW w:w="2729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753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2093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995" w:type="dxa"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Unclear</w:t>
            </w:r>
          </w:p>
        </w:tc>
        <w:tc>
          <w:tcPr>
            <w:tcW w:w="2093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830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758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</w:tr>
      <w:tr w:rsidR="00401C21" w:rsidRPr="00740E51" w:rsidTr="001F2CFB">
        <w:trPr>
          <w:trHeight w:val="300"/>
        </w:trPr>
        <w:tc>
          <w:tcPr>
            <w:tcW w:w="2259" w:type="dxa"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Kakar</w:t>
            </w:r>
            <w:proofErr w:type="spellEnd"/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, 2003</w:t>
            </w:r>
          </w:p>
        </w:tc>
        <w:tc>
          <w:tcPr>
            <w:tcW w:w="2729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753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2093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995" w:type="dxa"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2093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830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758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</w:tr>
      <w:tr w:rsidR="00401C21" w:rsidRPr="00740E51" w:rsidTr="001F2CFB">
        <w:trPr>
          <w:trHeight w:val="300"/>
        </w:trPr>
        <w:tc>
          <w:tcPr>
            <w:tcW w:w="2259" w:type="dxa"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Aziz, 2010</w:t>
            </w:r>
          </w:p>
        </w:tc>
        <w:tc>
          <w:tcPr>
            <w:tcW w:w="2729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753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2093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995" w:type="dxa"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NA</w:t>
            </w:r>
          </w:p>
        </w:tc>
        <w:tc>
          <w:tcPr>
            <w:tcW w:w="2093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830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758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</w:tr>
      <w:tr w:rsidR="00401C21" w:rsidRPr="00740E51" w:rsidTr="001F2CFB">
        <w:trPr>
          <w:trHeight w:val="300"/>
        </w:trPr>
        <w:tc>
          <w:tcPr>
            <w:tcW w:w="2259" w:type="dxa"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Shmidt</w:t>
            </w:r>
            <w:proofErr w:type="spellEnd"/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, 2013</w:t>
            </w:r>
          </w:p>
        </w:tc>
        <w:tc>
          <w:tcPr>
            <w:tcW w:w="2729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753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2093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995" w:type="dxa"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NA</w:t>
            </w:r>
          </w:p>
        </w:tc>
        <w:tc>
          <w:tcPr>
            <w:tcW w:w="2093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830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758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</w:tr>
      <w:tr w:rsidR="00401C21" w:rsidRPr="00740E51" w:rsidTr="001F2CFB">
        <w:trPr>
          <w:trHeight w:val="300"/>
        </w:trPr>
        <w:tc>
          <w:tcPr>
            <w:tcW w:w="2259" w:type="dxa"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Shmidt</w:t>
            </w:r>
            <w:proofErr w:type="spellEnd"/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, 2014</w:t>
            </w:r>
          </w:p>
        </w:tc>
        <w:tc>
          <w:tcPr>
            <w:tcW w:w="2729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753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2093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995" w:type="dxa"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NA</w:t>
            </w:r>
          </w:p>
        </w:tc>
        <w:tc>
          <w:tcPr>
            <w:tcW w:w="2093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830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758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</w:tr>
      <w:tr w:rsidR="00401C21" w:rsidRPr="00740E51" w:rsidTr="001F2CFB">
        <w:trPr>
          <w:trHeight w:val="300"/>
        </w:trPr>
        <w:tc>
          <w:tcPr>
            <w:tcW w:w="2259" w:type="dxa"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Parihar</w:t>
            </w:r>
            <w:proofErr w:type="spellEnd"/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, 2017</w:t>
            </w:r>
          </w:p>
        </w:tc>
        <w:tc>
          <w:tcPr>
            <w:tcW w:w="2729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753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2093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995" w:type="dxa"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NA</w:t>
            </w:r>
          </w:p>
        </w:tc>
        <w:tc>
          <w:tcPr>
            <w:tcW w:w="2093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830" w:type="dxa"/>
            <w:noWrap/>
            <w:vAlign w:val="center"/>
          </w:tcPr>
          <w:p w:rsidR="00401C21" w:rsidRPr="00740E51" w:rsidRDefault="00401C21" w:rsidP="001F2CFB">
            <w:pPr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  <w:tc>
          <w:tcPr>
            <w:tcW w:w="1758" w:type="dxa"/>
            <w:noWrap/>
            <w:vAlign w:val="center"/>
          </w:tcPr>
          <w:p w:rsidR="00401C21" w:rsidRPr="00740E51" w:rsidRDefault="00401C21" w:rsidP="001F2CFB">
            <w:pPr>
              <w:keepNext/>
              <w:spacing w:before="100" w:beforeAutospacing="1" w:after="100" w:afterAutospacing="1" w:line="48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40E51">
              <w:rPr>
                <w:rFonts w:asciiTheme="minorHAnsi" w:hAnsiTheme="minorHAnsi" w:cstheme="minorHAnsi"/>
                <w:sz w:val="24"/>
                <w:szCs w:val="24"/>
              </w:rPr>
              <w:t>Low ROB</w:t>
            </w:r>
          </w:p>
        </w:tc>
      </w:tr>
    </w:tbl>
    <w:p w:rsidR="00401C21" w:rsidRPr="00740E51" w:rsidRDefault="00401C21" w:rsidP="00401C21">
      <w:pPr>
        <w:pStyle w:val="Caption"/>
        <w:rPr>
          <w:rFonts w:cstheme="minorHAnsi"/>
          <w:sz w:val="24"/>
          <w:szCs w:val="24"/>
        </w:rPr>
      </w:pPr>
    </w:p>
    <w:p w:rsidR="00E6607A" w:rsidRDefault="00E11B28"/>
    <w:sectPr w:rsidR="00E6607A" w:rsidSect="00365454"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sTA1NbU0M7IwMzVQ0lEKTi0uzszPAykwqgUANDgtTCwAAAA="/>
  </w:docVars>
  <w:rsids>
    <w:rsidRoot w:val="00401C21"/>
    <w:rsid w:val="00140C87"/>
    <w:rsid w:val="00401C21"/>
    <w:rsid w:val="00777BA8"/>
    <w:rsid w:val="00E11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1C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1C21"/>
    <w:pPr>
      <w:spacing w:after="0" w:line="240" w:lineRule="auto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01C21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1C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1C21"/>
    <w:pPr>
      <w:spacing w:after="0" w:line="240" w:lineRule="auto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01C21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yo Clinic</Company>
  <LinksUpToDate>false</LinksUpToDate>
  <CharactersWithSpaces>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ara, Janaki, M.B.B.S.</dc:creator>
  <cp:lastModifiedBy>Devara, Janaki, M.B.B.S.</cp:lastModifiedBy>
  <cp:revision>2</cp:revision>
  <dcterms:created xsi:type="dcterms:W3CDTF">2020-06-24T20:28:00Z</dcterms:created>
  <dcterms:modified xsi:type="dcterms:W3CDTF">2020-06-24T20:28:00Z</dcterms:modified>
</cp:coreProperties>
</file>